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418B23F5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E9C28" w14:textId="77777777" w:rsidR="00A91DDA" w:rsidRDefault="00A91DDA" w:rsidP="008068A2">
      <w:pPr>
        <w:spacing w:after="0" w:line="240" w:lineRule="auto"/>
      </w:pPr>
      <w:r>
        <w:separator/>
      </w:r>
    </w:p>
  </w:endnote>
  <w:endnote w:type="continuationSeparator" w:id="0">
    <w:p w14:paraId="65A4762C" w14:textId="77777777" w:rsidR="00A91DDA" w:rsidRDefault="00A91D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48127" w14:textId="77777777" w:rsidR="00A91DDA" w:rsidRDefault="00A91DDA" w:rsidP="008068A2">
      <w:pPr>
        <w:spacing w:after="0" w:line="240" w:lineRule="auto"/>
      </w:pPr>
      <w:r>
        <w:separator/>
      </w:r>
    </w:p>
  </w:footnote>
  <w:footnote w:type="continuationSeparator" w:id="0">
    <w:p w14:paraId="454A1BF3" w14:textId="77777777" w:rsidR="00A91DDA" w:rsidRDefault="00A91D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rwUAGxrIty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7</Pages>
  <Words>917</Words>
  <Characters>5228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73</cp:revision>
  <cp:lastPrinted>2023-05-11T11:14:00Z</cp:lastPrinted>
  <dcterms:created xsi:type="dcterms:W3CDTF">2019-11-12T12:29:00Z</dcterms:created>
  <dcterms:modified xsi:type="dcterms:W3CDTF">2023-09-05T15:32:00Z</dcterms:modified>
  <cp:category>computer programming;programming;software development;software engineering</cp:category>
</cp:coreProperties>
</file>